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9579F" w:rsidRDefault="00A9579F" w:rsidP="00A9579F">
      <w:pPr>
        <w:spacing w:after="0"/>
        <w:rPr>
          <w:rFonts w:ascii="Times New Roman" w:hAnsi="Times New Roman" w:cs="Times New Roman"/>
          <w:b/>
          <w:smallCaps/>
          <w:sz w:val="32"/>
        </w:rPr>
      </w:pPr>
      <w:r w:rsidRPr="00A9579F">
        <w:rPr>
          <w:rFonts w:ascii="Times New Roman" w:hAnsi="Times New Roman" w:cs="Times New Roman"/>
          <w:b/>
          <w:smallCaps/>
          <w:sz w:val="32"/>
        </w:rPr>
        <w:t xml:space="preserve">Andrew E. </w:t>
      </w:r>
      <w:proofErr w:type="spellStart"/>
      <w:r w:rsidRPr="00A9579F">
        <w:rPr>
          <w:rFonts w:ascii="Times New Roman" w:hAnsi="Times New Roman" w:cs="Times New Roman"/>
          <w:b/>
          <w:smallCaps/>
          <w:sz w:val="32"/>
        </w:rPr>
        <w:t>Buckman</w:t>
      </w:r>
      <w:proofErr w:type="spellEnd"/>
    </w:p>
    <w:p w:rsidR="00A9579F" w:rsidRPr="00A9579F" w:rsidRDefault="00A9579F" w:rsidP="00A9579F">
      <w:pPr>
        <w:spacing w:after="0"/>
        <w:rPr>
          <w:rFonts w:ascii="Times New Roman" w:hAnsi="Times New Roman" w:cs="Times New Roman"/>
          <w:i/>
          <w:sz w:val="28"/>
        </w:rPr>
      </w:pPr>
      <w:r w:rsidRPr="00A9579F">
        <w:rPr>
          <w:rFonts w:ascii="Times New Roman" w:hAnsi="Times New Roman" w:cs="Times New Roman"/>
          <w:i/>
          <w:sz w:val="28"/>
        </w:rPr>
        <w:t>Journeyman Mason</w:t>
      </w:r>
    </w:p>
    <w:p w:rsidR="00A9579F" w:rsidRPr="00A9579F" w:rsidRDefault="00A9579F" w:rsidP="00A9579F">
      <w:pPr>
        <w:spacing w:after="0"/>
        <w:jc w:val="right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abuckman@wwrfresource.com</w:t>
      </w:r>
    </w:p>
    <w:p w:rsidR="00A9579F" w:rsidRPr="00A9579F" w:rsidRDefault="00A9579F" w:rsidP="00A9579F">
      <w:pPr>
        <w:spacing w:after="0"/>
        <w:jc w:val="right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  <w:i/>
        </w:rPr>
        <w:t xml:space="preserve">Message: </w:t>
      </w:r>
      <w:r w:rsidRPr="00A9579F">
        <w:rPr>
          <w:rFonts w:ascii="Times New Roman" w:hAnsi="Times New Roman" w:cs="Times New Roman"/>
        </w:rPr>
        <w:t>(316) 265-5211 ext. 208</w:t>
      </w:r>
    </w:p>
    <w:p w:rsidR="00A9579F" w:rsidRPr="00A9579F" w:rsidRDefault="00A9579F" w:rsidP="00A9579F">
      <w:pPr>
        <w:jc w:val="right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401 S. Emporia, Wichita, KS 67202</w:t>
      </w:r>
    </w:p>
    <w:p w:rsidR="00A9579F" w:rsidRPr="00A9579F" w:rsidRDefault="00A9579F">
      <w:pPr>
        <w:rPr>
          <w:rFonts w:ascii="Times New Roman" w:hAnsi="Times New Roman" w:cs="Times New Roman"/>
          <w:b/>
          <w:smallCaps/>
        </w:rPr>
      </w:pPr>
      <w:r w:rsidRPr="00A9579F">
        <w:rPr>
          <w:rFonts w:ascii="Times New Roman" w:hAnsi="Times New Roman" w:cs="Times New Roman"/>
          <w:b/>
          <w:smallCaps/>
        </w:rPr>
        <w:t>Summary of Qualifications</w:t>
      </w:r>
      <w:bookmarkStart w:id="0" w:name="_GoBack"/>
      <w:bookmarkEnd w:id="0"/>
    </w:p>
    <w:p w:rsidR="00A9579F" w:rsidRPr="00A9579F" w:rsidRDefault="00A9579F" w:rsidP="00A9579F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8+ years’ experience as a Journeyman Mason.</w:t>
      </w:r>
    </w:p>
    <w:p w:rsidR="00A9579F" w:rsidRPr="00A9579F" w:rsidRDefault="00A9579F" w:rsidP="00A9579F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Extensive knowledge in the masonry field.</w:t>
      </w:r>
    </w:p>
    <w:p w:rsidR="00A9579F" w:rsidRPr="00A9579F" w:rsidRDefault="00A9579F" w:rsidP="00A9579F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Well-rounded in other construction skills.</w:t>
      </w:r>
    </w:p>
    <w:p w:rsidR="00A9579F" w:rsidRPr="00A9579F" w:rsidRDefault="00A9579F" w:rsidP="00A9579F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Motivated and reliable employee and team member.</w:t>
      </w:r>
    </w:p>
    <w:p w:rsidR="00A9579F" w:rsidRPr="00A9579F" w:rsidRDefault="00A9579F">
      <w:pPr>
        <w:rPr>
          <w:rFonts w:ascii="Times New Roman" w:hAnsi="Times New Roman" w:cs="Times New Roman"/>
          <w:b/>
          <w:smallCaps/>
        </w:rPr>
      </w:pPr>
      <w:r w:rsidRPr="00A9579F">
        <w:rPr>
          <w:rFonts w:ascii="Times New Roman" w:hAnsi="Times New Roman" w:cs="Times New Roman"/>
          <w:b/>
          <w:smallCaps/>
        </w:rPr>
        <w:t>Skill Summary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  <w:sectPr w:rsidR="00A9579F" w:rsidRPr="00A9579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lastRenderedPageBreak/>
        <w:t>Power trowel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Tying rebar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Form sett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Hanging veneer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Grad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lastRenderedPageBreak/>
        <w:t>Finish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Plaster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Caulk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New masonry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In-fills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lastRenderedPageBreak/>
        <w:t>Waterproof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Tuck pointing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Brick replacement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Lintel replacement</w:t>
      </w:r>
    </w:p>
    <w:p w:rsidR="00A9579F" w:rsidRPr="00A9579F" w:rsidRDefault="00A9579F" w:rsidP="00A9579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Special Coatings</w:t>
      </w:r>
    </w:p>
    <w:p w:rsidR="00A9579F" w:rsidRPr="00A9579F" w:rsidRDefault="00A9579F">
      <w:pPr>
        <w:rPr>
          <w:rFonts w:ascii="Times New Roman" w:hAnsi="Times New Roman" w:cs="Times New Roman"/>
          <w:b/>
        </w:rPr>
        <w:sectPr w:rsidR="00A9579F" w:rsidRPr="00A9579F" w:rsidSect="00A9579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A9579F" w:rsidRPr="00A9579F" w:rsidRDefault="00A9579F">
      <w:pPr>
        <w:rPr>
          <w:rFonts w:ascii="Times New Roman" w:hAnsi="Times New Roman" w:cs="Times New Roman"/>
          <w:b/>
          <w:smallCaps/>
        </w:rPr>
      </w:pPr>
      <w:r w:rsidRPr="00A9579F">
        <w:rPr>
          <w:rFonts w:ascii="Times New Roman" w:hAnsi="Times New Roman" w:cs="Times New Roman"/>
          <w:b/>
          <w:smallCaps/>
        </w:rPr>
        <w:lastRenderedPageBreak/>
        <w:t>Professional Experience</w:t>
      </w:r>
    </w:p>
    <w:p w:rsidR="00A9579F" w:rsidRPr="00A9579F" w:rsidRDefault="00A9579F" w:rsidP="00A9579F">
      <w:pPr>
        <w:pStyle w:val="ListParagraph"/>
        <w:numPr>
          <w:ilvl w:val="0"/>
          <w:numId w:val="2"/>
        </w:numPr>
        <w:tabs>
          <w:tab w:val="left" w:pos="3240"/>
          <w:tab w:val="left" w:pos="6480"/>
          <w:tab w:val="right" w:pos="9360"/>
        </w:tabs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  <w:i/>
        </w:rPr>
        <w:t>Journeyman Mason</w:t>
      </w:r>
      <w:r w:rsidRPr="00A9579F">
        <w:rPr>
          <w:rFonts w:ascii="Times New Roman" w:hAnsi="Times New Roman" w:cs="Times New Roman"/>
        </w:rPr>
        <w:tab/>
        <w:t>JCL&amp;S Contracting</w:t>
      </w:r>
      <w:r w:rsidRPr="00A9579F">
        <w:rPr>
          <w:rFonts w:ascii="Times New Roman" w:hAnsi="Times New Roman" w:cs="Times New Roman"/>
        </w:rPr>
        <w:tab/>
        <w:t>Ft. Scott, KS</w:t>
      </w:r>
      <w:r w:rsidRPr="00A9579F">
        <w:rPr>
          <w:rFonts w:ascii="Times New Roman" w:hAnsi="Times New Roman" w:cs="Times New Roman"/>
        </w:rPr>
        <w:tab/>
        <w:t>2013 – 2016</w:t>
      </w:r>
    </w:p>
    <w:p w:rsidR="00A9579F" w:rsidRPr="00A9579F" w:rsidRDefault="00A9579F" w:rsidP="00A9579F">
      <w:pPr>
        <w:pStyle w:val="ListParagraph"/>
        <w:numPr>
          <w:ilvl w:val="0"/>
          <w:numId w:val="2"/>
        </w:numPr>
        <w:tabs>
          <w:tab w:val="left" w:pos="3240"/>
          <w:tab w:val="left" w:pos="6480"/>
          <w:tab w:val="right" w:pos="9360"/>
        </w:tabs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  <w:i/>
        </w:rPr>
        <w:t>Journeyman Mason</w:t>
      </w:r>
      <w:r w:rsidRPr="00A9579F">
        <w:rPr>
          <w:rFonts w:ascii="Times New Roman" w:hAnsi="Times New Roman" w:cs="Times New Roman"/>
        </w:rPr>
        <w:tab/>
        <w:t>Mid-Continental Restoration</w:t>
      </w:r>
      <w:r w:rsidRPr="00A9579F">
        <w:rPr>
          <w:rFonts w:ascii="Times New Roman" w:hAnsi="Times New Roman" w:cs="Times New Roman"/>
        </w:rPr>
        <w:tab/>
        <w:t>Ft. Scott, KS</w:t>
      </w:r>
      <w:r w:rsidRPr="00A9579F">
        <w:rPr>
          <w:rFonts w:ascii="Times New Roman" w:hAnsi="Times New Roman" w:cs="Times New Roman"/>
        </w:rPr>
        <w:tab/>
        <w:t>2007 - 2013</w:t>
      </w:r>
    </w:p>
    <w:p w:rsidR="00A9579F" w:rsidRPr="00A9579F" w:rsidRDefault="00A9579F">
      <w:pPr>
        <w:rPr>
          <w:rFonts w:ascii="Times New Roman" w:hAnsi="Times New Roman" w:cs="Times New Roman"/>
          <w:b/>
        </w:rPr>
      </w:pPr>
      <w:r w:rsidRPr="00A9579F">
        <w:rPr>
          <w:rFonts w:ascii="Times New Roman" w:hAnsi="Times New Roman" w:cs="Times New Roman"/>
          <w:b/>
        </w:rPr>
        <w:t>Certifications</w:t>
      </w:r>
    </w:p>
    <w:p w:rsidR="00A9579F" w:rsidRPr="00A9579F" w:rsidRDefault="00A9579F" w:rsidP="00A957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  <w:sectPr w:rsidR="00A9579F" w:rsidRPr="00A9579F" w:rsidSect="00A9579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9579F" w:rsidRPr="00A9579F" w:rsidRDefault="00A9579F" w:rsidP="00A957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lastRenderedPageBreak/>
        <w:t>Arial Lift Certification</w:t>
      </w:r>
    </w:p>
    <w:p w:rsidR="00A9579F" w:rsidRPr="00A9579F" w:rsidRDefault="00A9579F" w:rsidP="00A957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Forklift/</w:t>
      </w:r>
      <w:r w:rsidRPr="00A9579F">
        <w:rPr>
          <w:rFonts w:ascii="Times New Roman" w:hAnsi="Times New Roman" w:cs="Times New Roman"/>
        </w:rPr>
        <w:t xml:space="preserve">Scissor Lift </w:t>
      </w:r>
      <w:r w:rsidRPr="00A9579F">
        <w:rPr>
          <w:rFonts w:ascii="Times New Roman" w:hAnsi="Times New Roman" w:cs="Times New Roman"/>
        </w:rPr>
        <w:t>Operator</w:t>
      </w:r>
    </w:p>
    <w:p w:rsidR="00A9579F" w:rsidRPr="00A9579F" w:rsidRDefault="00A9579F" w:rsidP="00A957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lastRenderedPageBreak/>
        <w:t xml:space="preserve">CPR/First </w:t>
      </w:r>
      <w:r w:rsidRPr="00A9579F">
        <w:rPr>
          <w:rFonts w:ascii="Times New Roman" w:hAnsi="Times New Roman" w:cs="Times New Roman"/>
        </w:rPr>
        <w:t>Aid R</w:t>
      </w:r>
      <w:r w:rsidRPr="00A9579F">
        <w:rPr>
          <w:rFonts w:ascii="Times New Roman" w:hAnsi="Times New Roman" w:cs="Times New Roman"/>
        </w:rPr>
        <w:t>esponder</w:t>
      </w:r>
    </w:p>
    <w:p w:rsidR="00A9579F" w:rsidRPr="00A9579F" w:rsidRDefault="00A9579F" w:rsidP="00A957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A9579F">
        <w:rPr>
          <w:rFonts w:ascii="Times New Roman" w:hAnsi="Times New Roman" w:cs="Times New Roman"/>
        </w:rPr>
        <w:t>OSHA 10-hour</w:t>
      </w:r>
      <w:r w:rsidRPr="00A9579F">
        <w:rPr>
          <w:rFonts w:ascii="Times New Roman" w:hAnsi="Times New Roman" w:cs="Times New Roman"/>
        </w:rPr>
        <w:t xml:space="preserve"> S</w:t>
      </w:r>
      <w:r w:rsidRPr="00A9579F">
        <w:rPr>
          <w:rFonts w:ascii="Times New Roman" w:hAnsi="Times New Roman" w:cs="Times New Roman"/>
        </w:rPr>
        <w:t>afety</w:t>
      </w:r>
    </w:p>
    <w:p w:rsidR="00A9579F" w:rsidRPr="00A9579F" w:rsidRDefault="00A9579F">
      <w:pPr>
        <w:rPr>
          <w:rFonts w:ascii="Times New Roman" w:hAnsi="Times New Roman" w:cs="Times New Roman"/>
        </w:rPr>
        <w:sectPr w:rsidR="00A9579F" w:rsidRPr="00A9579F" w:rsidSect="00A9579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A9579F" w:rsidRPr="00A9579F" w:rsidRDefault="00A9579F">
      <w:pPr>
        <w:rPr>
          <w:rFonts w:ascii="Times New Roman" w:hAnsi="Times New Roman" w:cs="Times New Roman"/>
        </w:rPr>
      </w:pPr>
    </w:p>
    <w:sectPr w:rsidR="00A9579F" w:rsidRPr="00A9579F" w:rsidSect="00A9579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26F39"/>
    <w:multiLevelType w:val="hybridMultilevel"/>
    <w:tmpl w:val="7E506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C72EE7"/>
    <w:multiLevelType w:val="hybridMultilevel"/>
    <w:tmpl w:val="1DBE6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A87247"/>
    <w:multiLevelType w:val="hybridMultilevel"/>
    <w:tmpl w:val="B686C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113A37"/>
    <w:multiLevelType w:val="hybridMultilevel"/>
    <w:tmpl w:val="1BC4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MyMzE1tzA3M7RU0lEKTi0uzszPAykwrAUAnoPL/SwAAAA="/>
  </w:docVars>
  <w:rsids>
    <w:rsidRoot w:val="00A9579F"/>
    <w:rsid w:val="00522C52"/>
    <w:rsid w:val="007E2073"/>
    <w:rsid w:val="00A95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579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579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579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57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2</Words>
  <Characters>697</Characters>
  <Application>Microsoft Office Word</Application>
  <DocSecurity>0</DocSecurity>
  <Lines>5</Lines>
  <Paragraphs>1</Paragraphs>
  <ScaleCrop>false</ScaleCrop>
  <Company>Microsoft</Company>
  <LinksUpToDate>false</LinksUpToDate>
  <CharactersWithSpaces>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4-13T15:27:00Z</cp:lastPrinted>
  <dcterms:created xsi:type="dcterms:W3CDTF">2018-04-13T15:17:00Z</dcterms:created>
  <dcterms:modified xsi:type="dcterms:W3CDTF">2018-04-13T15:27:00Z</dcterms:modified>
</cp:coreProperties>
</file>